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FD28BA" w14:textId="77777777" w:rsidR="00D861FC" w:rsidRDefault="00000000">
      <w:pPr>
        <w:pStyle w:val="1"/>
        <w:spacing w:before="120"/>
        <w:jc w:val="center"/>
        <w:rPr>
          <w:rFonts w:ascii="微软雅黑" w:eastAsia="微软雅黑" w:hAnsi="微软雅黑" w:cs="微软雅黑" w:hint="eastAsia"/>
          <w:color w:val="000000" w:themeColor="text1"/>
          <w:sz w:val="28"/>
          <w:szCs w:val="28"/>
          <w:lang w:eastAsia="zh-CN"/>
        </w:rPr>
      </w:pPr>
      <w:bookmarkStart w:id="0" w:name="超图分割算法设计"/>
      <w:r>
        <w:rPr>
          <w:rFonts w:ascii="微软雅黑" w:eastAsia="微软雅黑" w:hAnsi="微软雅黑" w:cs="微软雅黑" w:hint="eastAsia"/>
          <w:color w:val="000000" w:themeColor="text1"/>
          <w:sz w:val="28"/>
          <w:szCs w:val="28"/>
          <w:lang w:eastAsia="zh-CN"/>
        </w:rPr>
        <w:t>超图分割算法设计</w:t>
      </w:r>
    </w:p>
    <w:p w14:paraId="41102D2E" w14:textId="77777777" w:rsidR="00D861FC" w:rsidRDefault="00000000">
      <w:pPr>
        <w:pStyle w:val="2"/>
        <w:rPr>
          <w:rFonts w:hint="eastAsia"/>
          <w:lang w:eastAsia="zh-CN"/>
        </w:rPr>
      </w:pPr>
      <w:bookmarkStart w:id="1" w:name="一.-作业背景"/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>. 作业背景</w:t>
      </w:r>
    </w:p>
    <w:p w14:paraId="24A20DBD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随着集成电路设计的不断发展，硬件仿真逐渐成为了现代电路设计中不可或缺的重要环节。相比软件仿真，硬件仿真能够显著提升仿真速度，尤其在处理大规模电路设计时更具优势。然而，随着电路规模的快速增长，单个FPGA（现场可编程门阵列）的容量变得有限，无法满足高性能设计的需求。因此，为了应对这种挑战，需要使用多FPGA系统（MFS）来处理这些大规模的工程。在多FPGA系统中，系统分割算法的质量和速度成为了关键的挑战。一个优秀的分割算法能够在可控的时间内，生成对时序优化有利且易于FPGA内部布局和布线的分割结果。</w:t>
      </w:r>
    </w:p>
    <w:p w14:paraId="77F5BED5" w14:textId="77777777" w:rsidR="00D861FC" w:rsidRDefault="00000000">
      <w:pPr>
        <w:pStyle w:val="2"/>
        <w:rPr>
          <w:rFonts w:hint="eastAsia"/>
          <w:lang w:eastAsia="zh-CN"/>
        </w:rPr>
      </w:pPr>
      <w:bookmarkStart w:id="2" w:name="二.-作业目标"/>
      <w:bookmarkEnd w:id="1"/>
      <w:r>
        <w:rPr>
          <w:lang w:eastAsia="zh-CN"/>
        </w:rPr>
        <w:t>二. 作业目标</w:t>
      </w:r>
    </w:p>
    <w:p w14:paraId="29A6F3E8" w14:textId="77777777" w:rsidR="00D861FC" w:rsidRDefault="00000000">
      <w:pPr>
        <w:pStyle w:val="2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bookmarkStart w:id="3" w:name="三.-作业流程"/>
      <w:bookmarkEnd w:id="2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目标是设计和实现一个高效的系统分割算法，在满足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FPGA资源约束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前提下，优化指定</w:t>
      </w:r>
    </w:p>
    <w:p w14:paraId="04E7CEF2" w14:textId="77777777" w:rsidR="00D861FC" w:rsidRDefault="00000000">
      <w:pPr>
        <w:pStyle w:val="2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目标函数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最终输出合理的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划分结果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</w:t>
      </w:r>
    </w:p>
    <w:p w14:paraId="4BFACE37" w14:textId="77777777" w:rsidR="00D861FC" w:rsidRDefault="00000000">
      <w:pPr>
        <w:pStyle w:val="2"/>
        <w:rPr>
          <w:rFonts w:hint="eastAsia"/>
          <w:lang w:eastAsia="zh-CN"/>
        </w:rPr>
      </w:pPr>
      <w:r>
        <w:rPr>
          <w:lang w:eastAsia="zh-CN"/>
        </w:rPr>
        <w:t>三. 作业流程</w:t>
      </w:r>
    </w:p>
    <w:p w14:paraId="6FC5E593" w14:textId="77777777" w:rsidR="00D861FC" w:rsidRDefault="00000000">
      <w:pPr>
        <w:pStyle w:val="3"/>
        <w:rPr>
          <w:rFonts w:hint="eastAsia"/>
        </w:rPr>
      </w:pPr>
      <w:bookmarkStart w:id="4" w:name="step1输入"/>
      <w:r>
        <w:rPr>
          <w:rFonts w:hint="eastAsia"/>
        </w:rPr>
        <w:t>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输入</w:t>
      </w:r>
    </w:p>
    <w:p w14:paraId="16053131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</w:rPr>
        <w:t>输入总共四个文件：design.info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</w:rPr>
        <w:t>design.topo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</w:rPr>
        <w:t>，design.net和design.are。其中design.net和design.are是对于电路网表的描述，design.info和design.topo是对于fpga的描述。</w:t>
      </w:r>
    </w:p>
    <w:p w14:paraId="603CD0C8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</w:rPr>
      </w:pPr>
      <w:bookmarkStart w:id="5" w:name="电路网表的描述"/>
      <w:proofErr w:type="spellStart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  <w:t>电路网表的描述</w:t>
      </w:r>
      <w:proofErr w:type="spellEnd"/>
    </w:p>
    <w:p w14:paraId="18227A66" w14:textId="77777777" w:rsidR="00D861FC" w:rsidRDefault="00000000">
      <w:pPr>
        <w:pStyle w:val="FirstParagraph"/>
        <w:spacing w:before="60" w:after="60" w:line="240" w:lineRule="atLeast"/>
        <w:ind w:firstLineChars="200" w:firstLine="48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noProof/>
        </w:rPr>
        <w:drawing>
          <wp:inline distT="0" distB="0" distL="114300" distR="114300" wp14:anchorId="1E0C4525" wp14:editId="57C550D1">
            <wp:extent cx="3205480" cy="840105"/>
            <wp:effectExtent l="0" t="0" r="7620" b="1079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5480" cy="840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BE6A8D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对于一个电路设计，我们首先需要将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映射为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超图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以上图为例，具体做法是：</w:t>
      </w:r>
    </w:p>
    <w:p w14:paraId="0D0A98B7" w14:textId="77777777" w:rsidR="00D861FC" w:rsidRDefault="00000000">
      <w:pPr>
        <w:pStyle w:val="FirstParagraph"/>
        <w:numPr>
          <w:ilvl w:val="0"/>
          <w:numId w:val="1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将门单元表示为节点</w:t>
      </w:r>
      <w:proofErr w:type="spellEnd"/>
    </w:p>
    <w:p w14:paraId="6A9150C3" w14:textId="77777777" w:rsidR="00D861FC" w:rsidRDefault="00000000">
      <w:pPr>
        <w:pStyle w:val="FirstParagraph"/>
        <w:numPr>
          <w:ilvl w:val="0"/>
          <w:numId w:val="1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将线网表示为超边（连接多个顶点的集和）</w:t>
      </w:r>
    </w:p>
    <w:p w14:paraId="63D43017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即可以表示为超图，方便后续利用超图划分算法进行划分。</w:t>
      </w:r>
    </w:p>
    <w:p w14:paraId="5E45C7BB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有如下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特性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360C47EC" w14:textId="77777777" w:rsidR="00D861FC" w:rsidRDefault="00000000">
      <w:pPr>
        <w:pStyle w:val="FirstParagraph"/>
        <w:numPr>
          <w:ilvl w:val="0"/>
          <w:numId w:val="2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电路网表中的每个门单元，会使用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FPGA资源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（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共考虑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F、LUT、BUFG、TBUF、DCM、 BRAM、DSP、PP八种资源）。</w:t>
      </w:r>
    </w:p>
    <w:p w14:paraId="102FED4C" w14:textId="77777777" w:rsidR="00D861FC" w:rsidRDefault="00000000">
      <w:pPr>
        <w:pStyle w:val="FirstParagraph"/>
        <w:numPr>
          <w:ilvl w:val="0"/>
          <w:numId w:val="2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线网表示成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超边是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 xml:space="preserve"> 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加权有向超边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（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边里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节点分为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驱动节点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和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被驱动节点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两类）。</w:t>
      </w:r>
    </w:p>
    <w:p w14:paraId="19AF37CE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在design.are和design.net中分别描述了这三个特性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71FCA057" w14:textId="77777777" w:rsidR="00D861FC" w:rsidRDefault="00000000">
      <w:pPr>
        <w:pStyle w:val="FirstParagraph"/>
        <w:numPr>
          <w:ilvl w:val="0"/>
          <w:numId w:val="2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are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描述每个节点使用的资源量。每行一个节点，后面8个数字分别表示8种资源使用量。</w:t>
      </w:r>
    </w:p>
    <w:p w14:paraId="03A026E4" w14:textId="77777777" w:rsidR="00D861FC" w:rsidRDefault="00000000">
      <w:pPr>
        <w:pStyle w:val="FirstParagraph"/>
        <w:spacing w:before="0" w:after="0" w:line="120" w:lineRule="atLeast"/>
        <w:ind w:firstLine="720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1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 xml:space="preserve"> 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9 0 2 0 0 0 0 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5 0 1 0 0 0 0 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3 4 0 0 0 0 0 0 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1 0 0 0 0 0 0 0</w:t>
      </w:r>
    </w:p>
    <w:p w14:paraId="3200A0EA" w14:textId="77777777" w:rsidR="00D861FC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net：描述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每个超边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权重以及它包含的节点。每行一个超边，第一个节点为驱动节点， 后面的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数字表示超边权重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后续若干节点表示被驱动节点。</w:t>
      </w:r>
    </w:p>
    <w:p w14:paraId="5D2A11AA" w14:textId="77777777" w:rsidR="00D861FC" w:rsidRDefault="00000000">
      <w:pPr>
        <w:pStyle w:val="FirstParagraph"/>
        <w:spacing w:before="0" w:after="0" w:line="120" w:lineRule="atLeast"/>
        <w:ind w:firstLine="720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9 g1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 xml:space="preserve"> 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10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 xml:space="preserve"> 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3</w:t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br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ab/>
      </w: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3 g1 g4</w:t>
      </w:r>
    </w:p>
    <w:p w14:paraId="31F48CBD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</w:pPr>
      <w:bookmarkStart w:id="6" w:name="fpga的描述"/>
      <w:bookmarkEnd w:id="5"/>
      <w:proofErr w:type="spellStart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  <w:t>FPGA的描述</w:t>
      </w:r>
      <w:proofErr w:type="spellEnd"/>
    </w:p>
    <w:p w14:paraId="0DC7EA4E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FPGA有如下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特性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49747C4A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PGA的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互联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FPGA之间并不是两两都互联的，信号只能在直接互联的FPGA之间传递。</w:t>
      </w:r>
    </w:p>
    <w:p w14:paraId="14D10771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lastRenderedPageBreak/>
        <w:t>FPGA的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</w:rPr>
        <w:t>资源</w:t>
      </w:r>
      <w:r>
        <w:rPr>
          <w:rFonts w:ascii="华文仿宋" w:eastAsia="华文仿宋" w:hAnsi="华文仿宋" w:cs="华文仿宋" w:hint="eastAsia"/>
          <w:sz w:val="18"/>
          <w:szCs w:val="18"/>
        </w:rPr>
        <w:t>：共考虑八种资源：FF、LUT、BUFG、TBUF、DCM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、 BRAM、DSP、PP。</w:t>
      </w:r>
    </w:p>
    <w:p w14:paraId="32172463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在design.info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</w:rPr>
        <w:t>design.topo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</w:rPr>
        <w:t>中分别描述了这三个特性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3CDBB57E" w14:textId="77777777" w:rsidR="00D861FC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info：描述每个FPGA可用资源量。每行一个FPGA，后面8个数字分别表示8种资源的最大可用量。</w:t>
      </w:r>
    </w:p>
    <w:p w14:paraId="53CE8035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 xml:space="preserve">FPGA1 10 0 2 0 2 0 2 4 </w:t>
      </w:r>
    </w:p>
    <w:p w14:paraId="34195E80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2 10 2 2 0 2 0 2 4</w:t>
      </w:r>
    </w:p>
    <w:p w14:paraId="4C4B27E5" w14:textId="77777777" w:rsidR="00D861FC" w:rsidRDefault="00000000">
      <w:pPr>
        <w:pStyle w:val="FirstParagraph"/>
        <w:numPr>
          <w:ilvl w:val="0"/>
          <w:numId w:val="2"/>
        </w:numPr>
        <w:spacing w:before="60" w:after="60" w:line="240" w:lineRule="atLeast"/>
        <w:ind w:left="420" w:firstLine="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  <w:lang w:eastAsia="zh-CN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topo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描述FPGA之间的连线。第一行给出两个FPGA之间存在连线（互连关系）。</w:t>
      </w:r>
    </w:p>
    <w:p w14:paraId="7A465C65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  <w:lang w:eastAsia="zh-CN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  <w:lang w:eastAsia="zh-CN"/>
        </w:rPr>
        <w:t>FPGA1 FPGA2</w:t>
      </w:r>
    </w:p>
    <w:p w14:paraId="78539795" w14:textId="77777777" w:rsidR="00D861FC" w:rsidRDefault="00000000">
      <w:pPr>
        <w:pStyle w:val="3"/>
        <w:rPr>
          <w:rFonts w:hint="eastAsia"/>
        </w:rPr>
      </w:pPr>
      <w:bookmarkStart w:id="7" w:name="step2超图划分"/>
      <w:bookmarkEnd w:id="4"/>
      <w:bookmarkEnd w:id="6"/>
      <w:r>
        <w:rPr>
          <w:rFonts w:hint="eastAsia"/>
        </w:rPr>
        <w:t>步骤二：超图划分</w:t>
      </w:r>
    </w:p>
    <w:p w14:paraId="39EB29F0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图划分的工作就是将电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路网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节点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超边合理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地映射到FPGA资源上。接下来讲解本次作业的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划分要求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</w:t>
      </w:r>
    </w:p>
    <w:p w14:paraId="0DB4AAF1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bookmarkStart w:id="8" w:name="优化目标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优化目标</w:t>
      </w:r>
    </w:p>
    <w:p w14:paraId="670E8F5A" w14:textId="5940A4DA" w:rsidR="00D861FC" w:rsidRDefault="00000000">
      <w:pPr>
        <w:pStyle w:val="FirstParagraph"/>
        <w:spacing w:before="60" w:after="60" w:line="240" w:lineRule="atLeast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的优化目标是</w:t>
      </w:r>
      <w:proofErr w:type="gramStart"/>
      <w:r w:rsidRPr="003F1ABD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最小化总</w:t>
      </w:r>
      <w:proofErr w:type="gramEnd"/>
      <w:r w:rsidRPr="003F1ABD"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cut权重值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由于信号在FPGA之间传播带来的延时要比FPGA内部高很多，所以减少切割数目是有意义的。以下图为例，划分A切割4个超边，划分B切割两个超边，理论上划B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比划分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A延时更少。</w:t>
      </w:r>
    </w:p>
    <w:p w14:paraId="349E6B8E" w14:textId="77777777" w:rsidR="00D861FC" w:rsidRDefault="00000000">
      <w:pPr>
        <w:pStyle w:val="a0"/>
        <w:jc w:val="center"/>
      </w:pPr>
      <w:r>
        <w:rPr>
          <w:noProof/>
        </w:rPr>
        <w:drawing>
          <wp:inline distT="0" distB="0" distL="114300" distR="114300" wp14:anchorId="47BA3A7E" wp14:editId="4E62C213">
            <wp:extent cx="3077210" cy="1530985"/>
            <wp:effectExtent l="0" t="0" r="8890" b="5715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77210" cy="1530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0E3BA" w14:textId="77777777" w:rsidR="00D861FC" w:rsidRDefault="00000000">
      <w:pPr>
        <w:pStyle w:val="FirstParagraph"/>
        <w:spacing w:before="60" w:after="60" w:line="240" w:lineRule="atLeast"/>
        <w:ind w:firstLineChars="200" w:firstLine="320"/>
        <w:jc w:val="both"/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</w:pPr>
      <w:bookmarkStart w:id="9" w:name="约束限制"/>
      <w:bookmarkEnd w:id="8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在本次作业的优化目标公式如下：</w:t>
      </w:r>
    </w:p>
    <w:p w14:paraId="1D7D38CE" w14:textId="77777777" w:rsidR="00D861FC" w:rsidRDefault="00000000">
      <w:pPr>
        <w:pStyle w:val="FirstParagraph"/>
        <w:spacing w:before="60" w:after="60" w:line="240" w:lineRule="atLeast"/>
        <w:ind w:firstLineChars="200" w:firstLine="480"/>
        <w:jc w:val="center"/>
        <w:rPr>
          <w:lang w:eastAsia="zh-CN"/>
        </w:rPr>
      </w:pPr>
      <w:r>
        <w:rPr>
          <w:noProof/>
        </w:rPr>
        <w:drawing>
          <wp:inline distT="0" distB="0" distL="114300" distR="114300" wp14:anchorId="3DBC25A0" wp14:editId="75FC32FA">
            <wp:extent cx="3000375" cy="495935"/>
            <wp:effectExtent l="0" t="0" r="9525" b="12065"/>
            <wp:docPr id="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49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8EF54" w14:textId="77777777" w:rsidR="00D861FC" w:rsidRDefault="00000000">
      <w:pPr>
        <w:pStyle w:val="FirstParagraph"/>
        <w:spacing w:before="60" w:after="60" w:line="240" w:lineRule="atLeast"/>
        <w:ind w:firstLineChars="200" w:firstLine="32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 xml:space="preserve">上述公式计算了每条切割边e的权重 </w:t>
      </w:r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</w:rPr>
        <w:t>ω</w:t>
      </w:r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(e)和该边连接的额外</w:t>
      </w:r>
      <w:proofErr w:type="spellStart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fpga</w:t>
      </w:r>
      <w:proofErr w:type="spellEnd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的数量 (</w:t>
      </w:r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</w:rPr>
        <w:t>λ</w:t>
      </w:r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(e)−1)的乘积。通过这种方式，公式试图最小</w:t>
      </w:r>
      <w:proofErr w:type="gramStart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化每个超边</w:t>
      </w:r>
      <w:proofErr w:type="gramEnd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跨越的</w:t>
      </w:r>
      <w:proofErr w:type="spellStart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fpga</w:t>
      </w:r>
      <w:proofErr w:type="spellEnd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的数量，从而优化布图，减少跨</w:t>
      </w:r>
      <w:proofErr w:type="spellStart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fpga</w:t>
      </w:r>
      <w:proofErr w:type="spellEnd"/>
      <w:r>
        <w:rPr>
          <w:rFonts w:ascii="Helvetica" w:eastAsia="Helvetica" w:hAnsi="Helvetica" w:cs="Helvetica"/>
          <w:color w:val="333333"/>
          <w:sz w:val="16"/>
          <w:szCs w:val="16"/>
          <w:shd w:val="clear" w:color="auto" w:fill="FFFFFF"/>
          <w:lang w:eastAsia="zh-CN"/>
        </w:rPr>
        <w:t>的信号延时。</w:t>
      </w:r>
    </w:p>
    <w:p w14:paraId="54026812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约束限制</w:t>
      </w:r>
    </w:p>
    <w:p w14:paraId="7B5F4C5C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本次作业只用考虑资源约束限制：</w:t>
      </w:r>
    </w:p>
    <w:p w14:paraId="12014CC0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资源限制约束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分割方案需要保证每一个FPGA上的每一种资源的使用量不超过上限。</w:t>
      </w:r>
    </w:p>
    <w:p w14:paraId="56EA27CF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bookmarkStart w:id="10" w:name="拓展项"/>
      <w:bookmarkEnd w:id="9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拓展项</w:t>
      </w:r>
    </w:p>
    <w:p w14:paraId="700603AB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通过将电路中的逻辑单元复制到多个需要的FPGA上产生信号会带来更好的系统性能，其代价是资源使用量的增加。例如下图所示，此时存在三条边被切割。如果将节点B移动到FPGA 2中，又会带来两条新的边被切割。但如果将节点B复制一份到FPGA2中，则可以只有一条边被切割，从而以资源使用量增加为代价优化了系统性能。</w:t>
      </w:r>
    </w:p>
    <w:p w14:paraId="31C79E4C" w14:textId="77777777" w:rsidR="00D861FC" w:rsidRDefault="00000000">
      <w:pPr>
        <w:pStyle w:val="a0"/>
        <w:jc w:val="center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noProof/>
        </w:rPr>
        <w:lastRenderedPageBreak/>
        <w:drawing>
          <wp:inline distT="0" distB="0" distL="114300" distR="114300" wp14:anchorId="673CA870" wp14:editId="1D16C833">
            <wp:extent cx="1854835" cy="1840865"/>
            <wp:effectExtent l="0" t="0" r="1206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54835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10A818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逻辑复制功能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当做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拓展功能，能够进一步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优化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总</w:t>
      </w:r>
      <w:proofErr w:type="gramEnd"/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cut权重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在约束满足情况下，本次作业不限制复制的节点数。</w:t>
      </w:r>
    </w:p>
    <w:p w14:paraId="640D7C6E" w14:textId="77777777" w:rsidR="00D861FC" w:rsidRDefault="00000000">
      <w:pPr>
        <w:pStyle w:val="3"/>
        <w:rPr>
          <w:rFonts w:hint="eastAsia"/>
        </w:rPr>
      </w:pPr>
      <w:bookmarkStart w:id="11" w:name="step3输出"/>
      <w:bookmarkEnd w:id="7"/>
      <w:bookmarkEnd w:id="10"/>
      <w:r>
        <w:rPr>
          <w:rFonts w:hint="eastAsia"/>
        </w:rPr>
        <w:t>步骤三：输出</w:t>
      </w:r>
    </w:p>
    <w:p w14:paraId="746B6E63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输出文件是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design.fpga.out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其中每一行表示一个FPGA，后续跟若干节点，表示被划分到这个FPGA的所有节点，被复制出的新节点用“*” 标识。</w:t>
      </w:r>
    </w:p>
    <w:p w14:paraId="5876B16B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1: g2 g3 g4</w:t>
      </w:r>
    </w:p>
    <w:p w14:paraId="5C812D9C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2: g1 g4*</w:t>
      </w:r>
    </w:p>
    <w:p w14:paraId="62BFAE69" w14:textId="77777777" w:rsidR="00D861FC" w:rsidRDefault="00000000">
      <w:pPr>
        <w:pStyle w:val="2"/>
        <w:rPr>
          <w:rFonts w:hint="eastAsia"/>
        </w:rPr>
      </w:pPr>
      <w:bookmarkStart w:id="12" w:name="四.-评测标准"/>
      <w:bookmarkEnd w:id="3"/>
      <w:bookmarkEnd w:id="11"/>
      <w:r>
        <w:t xml:space="preserve">四. </w:t>
      </w:r>
      <w:proofErr w:type="spellStart"/>
      <w:r>
        <w:t>评测标准</w:t>
      </w:r>
      <w:proofErr w:type="spellEnd"/>
    </w:p>
    <w:p w14:paraId="6E92CBD5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每组需要提交可执行文件（命名为partitioner），如果使用了动态库，需要包含相关运行所需文件。</w:t>
      </w:r>
    </w:p>
    <w:p w14:paraId="10A2947B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可执行文件需要满足如下输入输出要求：</w:t>
      </w:r>
    </w:p>
    <w:p w14:paraId="4826EDF4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使用-t参数指定测试数据路径，测试路径下包含四个输入文件。</w:t>
      </w:r>
    </w:p>
    <w:p w14:paraId="1883771F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使用-s参数指定输出文件design.fpga.out路径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。</w:t>
      </w:r>
    </w:p>
    <w:p w14:paraId="067D8CB3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proofErr w:type="gram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./</w:t>
      </w:r>
      <w:proofErr w:type="gram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build/bin/partitioner \</w:t>
      </w:r>
    </w:p>
    <w:p w14:paraId="198B577E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 xml:space="preserve"> -</w:t>
      </w:r>
      <w:proofErr w:type="gram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t .</w:t>
      </w:r>
      <w:proofErr w:type="gramEnd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/data/case01 \</w:t>
      </w:r>
    </w:p>
    <w:p w14:paraId="11A8338D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-s ./</w:t>
      </w:r>
      <w:proofErr w:type="spellStart"/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design.fpga.out</w:t>
      </w:r>
      <w:proofErr w:type="spellEnd"/>
    </w:p>
    <w:p w14:paraId="7CCE533A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测试数据在项目文件夹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/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ata下，命名为case加数字，共四个测试case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。</w:t>
      </w:r>
    </w:p>
    <w:p w14:paraId="125BE251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单个case运行时间限定在一小时以内。</w:t>
      </w:r>
    </w:p>
    <w:p w14:paraId="6A05F5D8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详细情况参考项目的scripts脚本和README.md说明。</w:t>
      </w:r>
    </w:p>
    <w:p w14:paraId="01B5570F" w14:textId="77777777" w:rsidR="00D861FC" w:rsidRDefault="00000000">
      <w:pPr>
        <w:pStyle w:val="2"/>
        <w:rPr>
          <w:rFonts w:hint="eastAsia"/>
          <w:lang w:eastAsia="zh-CN"/>
        </w:rPr>
      </w:pPr>
      <w:bookmarkStart w:id="13" w:name="五.-样例解读"/>
      <w:bookmarkEnd w:id="12"/>
      <w:r>
        <w:rPr>
          <w:lang w:eastAsia="zh-CN"/>
        </w:rPr>
        <w:t>五. 样例解读</w:t>
      </w:r>
    </w:p>
    <w:p w14:paraId="24D98A08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bookmarkStart w:id="14" w:name="输入输出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输入输出</w:t>
      </w:r>
    </w:p>
    <w:p w14:paraId="4891157F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输入总共有四个文件，分别是：</w:t>
      </w:r>
    </w:p>
    <w:p w14:paraId="00F289A6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</w:rPr>
        <w:t>design.info：</w:t>
      </w:r>
    </w:p>
    <w:p w14:paraId="739756FB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 xml:space="preserve">FPGA1 10 0 2 0 2 0 2 4 </w:t>
      </w:r>
    </w:p>
    <w:p w14:paraId="0FF0C570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2 10 2 2 0 2 0 2 4</w:t>
      </w:r>
    </w:p>
    <w:p w14:paraId="22D30812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esign.are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14E95EBA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1 9 0 2 0 0 0 0 0</w:t>
      </w:r>
    </w:p>
    <w:p w14:paraId="57E3C449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5 0 1 0 0 0 0 0</w:t>
      </w:r>
    </w:p>
    <w:p w14:paraId="57EDFFA2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3 4 0 0 0 0 0 0 0</w:t>
      </w:r>
    </w:p>
    <w:p w14:paraId="6074BEE5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1 0 0 0 0 0 0 0</w:t>
      </w:r>
    </w:p>
    <w:p w14:paraId="79CC373F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sz w:val="18"/>
          <w:szCs w:val="18"/>
        </w:rPr>
        <w:t>design.net：</w:t>
      </w:r>
    </w:p>
    <w:p w14:paraId="2A7066D8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9 g1</w:t>
      </w:r>
    </w:p>
    <w:p w14:paraId="35264928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4 10 g3</w:t>
      </w:r>
    </w:p>
    <w:p w14:paraId="18D15176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g2 3 g1 g4</w:t>
      </w:r>
    </w:p>
    <w:p w14:paraId="312ECBBF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proofErr w:type="gramStart"/>
      <w:r>
        <w:rPr>
          <w:rFonts w:ascii="华文仿宋" w:eastAsia="华文仿宋" w:hAnsi="华文仿宋" w:cs="华文仿宋" w:hint="eastAsia"/>
          <w:sz w:val="18"/>
          <w:szCs w:val="18"/>
        </w:rPr>
        <w:t>design.topo</w:t>
      </w:r>
      <w:proofErr w:type="spellEnd"/>
      <w:proofErr w:type="gram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6B4B3AD9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 w:hint="eastAsia"/>
          <w:b/>
          <w:bCs/>
          <w:sz w:val="15"/>
          <w:szCs w:val="15"/>
        </w:rPr>
        <w:t>FPGA1 FPGA2</w:t>
      </w:r>
    </w:p>
    <w:p w14:paraId="401D7637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输出文件是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454CFEA9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lastRenderedPageBreak/>
        <w:t>design.fpga.out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：</w:t>
      </w:r>
    </w:p>
    <w:p w14:paraId="35D27BB4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</w:pPr>
      <w:r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  <w:t>FPGA1: g2 g3 g4</w:t>
      </w:r>
    </w:p>
    <w:p w14:paraId="66E067DA" w14:textId="77777777" w:rsidR="00D861FC" w:rsidRDefault="00000000">
      <w:pPr>
        <w:pStyle w:val="FirstParagraph"/>
        <w:spacing w:before="0" w:after="0" w:line="120" w:lineRule="atLeast"/>
        <w:ind w:firstLine="720"/>
        <w:jc w:val="both"/>
        <w:rPr>
          <w:rFonts w:ascii="Cascadia Code SemiBold" w:eastAsia="华文仿宋" w:hAnsi="Cascadia Code SemiBold" w:cs="Cascadia Code SemiBold"/>
          <w:sz w:val="15"/>
          <w:szCs w:val="15"/>
        </w:rPr>
      </w:pPr>
      <w:r>
        <w:rPr>
          <w:rFonts w:ascii="Cascadia Code SemiBold" w:eastAsia="华文仿宋" w:hAnsi="Cascadia Code SemiBold" w:cs="Cascadia Code SemiBold"/>
          <w:b/>
          <w:bCs/>
          <w:sz w:val="15"/>
          <w:szCs w:val="15"/>
        </w:rPr>
        <w:t xml:space="preserve">FPGA2: g1 g4* </w:t>
      </w:r>
      <w:r>
        <w:rPr>
          <w:rFonts w:ascii="Cascadia Code SemiBold" w:eastAsia="华文仿宋" w:hAnsi="Cascadia Code SemiBold" w:cs="Cascadia Code SemiBold"/>
          <w:sz w:val="15"/>
          <w:szCs w:val="15"/>
        </w:rPr>
        <w:t xml:space="preserve">   </w:t>
      </w:r>
    </w:p>
    <w:p w14:paraId="49FD10A1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bookmarkStart w:id="15" w:name="输出方案解读"/>
      <w:bookmarkEnd w:id="14"/>
      <w:proofErr w:type="spellStart"/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</w:rPr>
        <w:t>输出方案解读</w:t>
      </w:r>
      <w:proofErr w:type="spellEnd"/>
    </w:p>
    <w:p w14:paraId="0C73C2B0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design.fpga.out的分割方案可视化如下图，三条超边用三种颜色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</w:rPr>
        <w:t>。</w:t>
      </w:r>
    </w:p>
    <w:p w14:paraId="50009761" w14:textId="77777777" w:rsidR="00D861FC" w:rsidRDefault="00000000">
      <w:pPr>
        <w:pStyle w:val="FirstParagraph"/>
        <w:spacing w:before="60" w:after="60" w:line="240" w:lineRule="atLeast"/>
        <w:ind w:firstLineChars="200" w:firstLine="360"/>
        <w:rPr>
          <w:rFonts w:ascii="华文仿宋" w:eastAsia="华文仿宋" w:hAnsi="华文仿宋" w:cs="华文仿宋" w:hint="eastAsia"/>
          <w:sz w:val="18"/>
          <w:szCs w:val="18"/>
        </w:rPr>
      </w:pPr>
      <w:r>
        <w:rPr>
          <w:rFonts w:ascii="华文仿宋" w:eastAsia="华文仿宋" w:hAnsi="华文仿宋" w:cs="华文仿宋" w:hint="eastAsia"/>
          <w:noProof/>
          <w:sz w:val="18"/>
          <w:szCs w:val="18"/>
        </w:rPr>
        <w:drawing>
          <wp:inline distT="0" distB="0" distL="114300" distR="114300" wp14:anchorId="0E0B1B81" wp14:editId="5B2AE892">
            <wp:extent cx="2282825" cy="956945"/>
            <wp:effectExtent l="0" t="0" r="3175" b="8255"/>
            <wp:docPr id="34" name="Picture" descr="image-202501031101487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-20250103110148703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82825" cy="95694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1BC3BFB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约束条件</w:t>
      </w:r>
      <w:proofErr w:type="spellEnd"/>
    </w:p>
    <w:p w14:paraId="6D55DA8E" w14:textId="77777777" w:rsidR="00D861FC" w:rsidRDefault="00000000">
      <w:pPr>
        <w:pStyle w:val="FirstParagraph"/>
        <w:numPr>
          <w:ilvl w:val="0"/>
          <w:numId w:val="4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FPGA1 上资源总使用：10 0 1 0 0 0 0 0 FPGA2 上资源总使用：10 0 2 0 0 0 0 0 ，资源使用量均不超过可用资源。</w:t>
      </w:r>
    </w:p>
    <w:p w14:paraId="11AE79A4" w14:textId="77777777" w:rsidR="00D861FC" w:rsidRDefault="00000000">
      <w:pPr>
        <w:pStyle w:val="FirstParagraph"/>
        <w:numPr>
          <w:ilvl w:val="0"/>
          <w:numId w:val="4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每一个节点都出现在输出文件中。</w:t>
      </w:r>
    </w:p>
    <w:p w14:paraId="6D7D4C63" w14:textId="77777777" w:rsidR="00D861FC" w:rsidRDefault="00000000">
      <w:pPr>
        <w:pStyle w:val="FirstParagraph"/>
        <w:spacing w:before="60" w:after="60" w:line="240" w:lineRule="atLeast"/>
        <w:ind w:left="42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综上，满足了约束目标，该方案是合理的方案。</w:t>
      </w:r>
    </w:p>
    <w:p w14:paraId="7AE85A90" w14:textId="77777777" w:rsidR="00D861FC" w:rsidRDefault="00000000">
      <w:pPr>
        <w:pStyle w:val="FirstParagraph"/>
        <w:numPr>
          <w:ilvl w:val="0"/>
          <w:numId w:val="3"/>
        </w:numPr>
        <w:spacing w:before="60" w:after="60" w:line="240" w:lineRule="atLeast"/>
        <w:jc w:val="both"/>
        <w:rPr>
          <w:rFonts w:ascii="华文仿宋" w:eastAsia="华文仿宋" w:hAnsi="华文仿宋" w:cs="华文仿宋" w:hint="eastAsia"/>
          <w:sz w:val="18"/>
          <w:szCs w:val="18"/>
        </w:rPr>
      </w:pPr>
      <w:proofErr w:type="spellStart"/>
      <w:r>
        <w:rPr>
          <w:rFonts w:ascii="华文仿宋" w:eastAsia="华文仿宋" w:hAnsi="华文仿宋" w:cs="华文仿宋" w:hint="eastAsia"/>
          <w:sz w:val="18"/>
          <w:szCs w:val="18"/>
        </w:rPr>
        <w:t>优化目标计算</w:t>
      </w:r>
      <w:proofErr w:type="spellEnd"/>
    </w:p>
    <w:bookmarkEnd w:id="0"/>
    <w:bookmarkEnd w:id="13"/>
    <w:bookmarkEnd w:id="15"/>
    <w:p w14:paraId="3EE73608" w14:textId="77777777" w:rsidR="00D861FC" w:rsidRDefault="00000000">
      <w:pPr>
        <w:pStyle w:val="FirstParagraph"/>
        <w:spacing w:before="60" w:after="60" w:line="240" w:lineRule="atLeast"/>
        <w:ind w:left="420"/>
        <w:jc w:val="both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只有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一条超边被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切割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该超边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权重为3，跨越两个FPGA，所以总的被切割权重为3*(2-1)=3</w:t>
      </w:r>
      <w:r>
        <w:rPr>
          <w:rFonts w:ascii="华文仿宋" w:eastAsia="华文仿宋" w:hAnsi="华文仿宋" w:cs="华文仿宋"/>
          <w:sz w:val="18"/>
          <w:szCs w:val="18"/>
          <w:lang w:eastAsia="zh-CN"/>
        </w:rPr>
        <w:t>。</w:t>
      </w:r>
    </w:p>
    <w:p w14:paraId="4710A427" w14:textId="77777777" w:rsidR="00D861FC" w:rsidRDefault="00000000">
      <w:pPr>
        <w:pStyle w:val="2"/>
        <w:numPr>
          <w:ilvl w:val="0"/>
          <w:numId w:val="5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补充材料</w:t>
      </w:r>
    </w:p>
    <w:p w14:paraId="64763E70" w14:textId="77777777" w:rsidR="00D861FC" w:rsidRDefault="00000000">
      <w:pPr>
        <w:pStyle w:val="FirstParagraph"/>
        <w:spacing w:before="60" w:after="60" w:line="240" w:lineRule="atLeast"/>
        <w:ind w:firstLineChars="200" w:firstLine="360"/>
        <w:jc w:val="both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多级划分框架</w:t>
      </w:r>
    </w:p>
    <w:p w14:paraId="27463976" w14:textId="77777777" w:rsidR="00D861FC" w:rsidRDefault="00000000">
      <w:pPr>
        <w:pStyle w:val="a0"/>
        <w:jc w:val="center"/>
        <w:rPr>
          <w:lang w:eastAsia="zh-CN"/>
        </w:rPr>
      </w:pPr>
      <w:r>
        <w:rPr>
          <w:noProof/>
        </w:rPr>
        <w:drawing>
          <wp:inline distT="0" distB="0" distL="114300" distR="114300" wp14:anchorId="18291889" wp14:editId="7B9EFE08">
            <wp:extent cx="2629535" cy="2164715"/>
            <wp:effectExtent l="0" t="0" r="12065" b="6985"/>
            <wp:docPr id="7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8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29535" cy="216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7377D" w14:textId="77777777" w:rsidR="00D861FC" w:rsidRDefault="00000000">
      <w:pPr>
        <w:pStyle w:val="a0"/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/>
          <w:sz w:val="18"/>
          <w:szCs w:val="18"/>
          <w:lang w:eastAsia="zh-CN"/>
        </w:rPr>
        <w:t>目前主流的超图分割算法大多采用多级划分框架，包含三个阶段：</w:t>
      </w:r>
    </w:p>
    <w:p w14:paraId="31B88529" w14:textId="77777777" w:rsidR="00D861FC" w:rsidRDefault="00000000">
      <w:pPr>
        <w:pStyle w:val="a0"/>
        <w:numPr>
          <w:ilvl w:val="0"/>
          <w:numId w:val="6"/>
        </w:numPr>
        <w:spacing w:before="60" w:after="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聚类/粗化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0ED94C11" w14:textId="77777777" w:rsidR="00D861FC" w:rsidRDefault="00000000">
      <w:pPr>
        <w:pStyle w:val="a0"/>
        <w:spacing w:before="60" w:after="60"/>
        <w:ind w:left="420"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核心思想是将超图中的节点和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边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通过一定的规则逐步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“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合并”或“缩小”，减少超图的规模，使得在更小的超图上进行划分时计算更加高效。粗化阶段主要考虑两个方面。</w:t>
      </w:r>
    </w:p>
    <w:p w14:paraId="4147D74E" w14:textId="77777777" w:rsidR="00D861FC" w:rsidRDefault="00000000">
      <w:pPr>
        <w:pStyle w:val="a0"/>
        <w:numPr>
          <w:ilvl w:val="0"/>
          <w:numId w:val="7"/>
        </w:numPr>
        <w:spacing w:before="60" w:after="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节点的匹配与合并策略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一般使用启发式方法将具有高关联度的节点对合并成一个“超级节点”，重复进行合并步骤直到达到预设的粗化力度。</w:t>
      </w:r>
    </w:p>
    <w:p w14:paraId="7C1BAED6" w14:textId="77777777" w:rsidR="00D861FC" w:rsidRDefault="00000000">
      <w:pPr>
        <w:pStyle w:val="a0"/>
        <w:numPr>
          <w:ilvl w:val="0"/>
          <w:numId w:val="7"/>
        </w:numPr>
        <w:spacing w:before="60" w:after="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聚类大小控制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粗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化力度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过高，容易导致后续细化困难，粗</w:t>
      </w:r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化力度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不够，容易导致初始划分算法耗时效果差。</w:t>
      </w:r>
    </w:p>
    <w:p w14:paraId="4D0F5056" w14:textId="77777777" w:rsidR="00D861FC" w:rsidRDefault="00000000">
      <w:pPr>
        <w:pStyle w:val="a0"/>
        <w:numPr>
          <w:ilvl w:val="0"/>
          <w:numId w:val="6"/>
        </w:numPr>
        <w:spacing w:before="60" w:after="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初始划分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5F89D22D" w14:textId="77777777" w:rsidR="00D861FC" w:rsidRDefault="00000000">
      <w:pPr>
        <w:pStyle w:val="a0"/>
        <w:spacing w:before="60" w:after="60"/>
        <w:ind w:left="420"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在较小规模的粗化图上快速生成一个初始分割解。主要有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递归二分法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和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直接k-way法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。</w:t>
      </w:r>
    </w:p>
    <w:p w14:paraId="4550E782" w14:textId="77777777" w:rsidR="00D861FC" w:rsidRDefault="00000000">
      <w:pPr>
        <w:pStyle w:val="a0"/>
        <w:numPr>
          <w:ilvl w:val="0"/>
          <w:numId w:val="6"/>
        </w:numPr>
        <w:spacing w:before="60" w:after="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lastRenderedPageBreak/>
        <w:t>细化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</w:p>
    <w:p w14:paraId="4BCE33ED" w14:textId="77777777" w:rsidR="00D861FC" w:rsidRDefault="00000000">
      <w:pPr>
        <w:pStyle w:val="a0"/>
        <w:spacing w:before="60" w:after="60"/>
        <w:ind w:left="420"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逐层还原超节点，使它们恢复为原始的多个节点。在每个还原步骤中，使用优化算法（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KL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或</w:t>
      </w:r>
      <w:r>
        <w:rPr>
          <w:rFonts w:ascii="华文仿宋" w:eastAsia="华文仿宋" w:hAnsi="华文仿宋" w:cs="华文仿宋" w:hint="eastAsia"/>
          <w:b/>
          <w:bCs/>
          <w:sz w:val="18"/>
          <w:szCs w:val="18"/>
          <w:lang w:eastAsia="zh-CN"/>
        </w:rPr>
        <w:t>FM算法</w:t>
      </w: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）对划分结果进行细化调整，以提高划分质量。</w:t>
      </w:r>
    </w:p>
    <w:p w14:paraId="40AAF2CC" w14:textId="77777777" w:rsidR="00D861FC" w:rsidRDefault="00000000">
      <w:pPr>
        <w:pStyle w:val="a0"/>
        <w:ind w:firstLineChars="200" w:firstLine="360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开源项目</w:t>
      </w:r>
    </w:p>
    <w:p w14:paraId="793164EE" w14:textId="77777777" w:rsidR="00D861FC" w:rsidRDefault="00000000">
      <w:pPr>
        <w:pStyle w:val="a0"/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下面罗列可供参考的开源超图分割器：</w:t>
      </w:r>
    </w:p>
    <w:p w14:paraId="76FA0315" w14:textId="77777777" w:rsidR="00D861FC" w:rsidRDefault="00000000">
      <w:pPr>
        <w:pStyle w:val="a0"/>
        <w:numPr>
          <w:ilvl w:val="0"/>
          <w:numId w:val="8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3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metis 超图</w:t>
        </w:r>
        <w:proofErr w:type="gramStart"/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分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割器</w:t>
        </w:r>
        <w:proofErr w:type="gramEnd"/>
      </w:hyperlink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早期的超图分割器。</w:t>
      </w:r>
    </w:p>
    <w:p w14:paraId="705529F2" w14:textId="77777777" w:rsidR="00D861FC" w:rsidRDefault="00000000">
      <w:pPr>
        <w:pStyle w:val="a0"/>
        <w:numPr>
          <w:ilvl w:val="0"/>
          <w:numId w:val="8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4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par-me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t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i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s超图</w:t>
        </w:r>
        <w:proofErr w:type="gramStart"/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分割器</w:t>
        </w:r>
        <w:proofErr w:type="gramEnd"/>
      </w:hyperlink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metis</w:t>
      </w:r>
      <w:proofErr w:type="spellEnd"/>
      <w:proofErr w:type="gram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分割器</w:t>
      </w:r>
      <w:proofErr w:type="gram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的改良版，引入并行性。</w:t>
      </w:r>
    </w:p>
    <w:p w14:paraId="0E3729B8" w14:textId="77777777" w:rsidR="00D861FC" w:rsidRDefault="00000000">
      <w:pPr>
        <w:pStyle w:val="a0"/>
        <w:numPr>
          <w:ilvl w:val="0"/>
          <w:numId w:val="8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5" w:anchor="what-is-a-hypergraph-what-is-hypergraph-partitioning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kahypar 超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图</w:t>
        </w:r>
        <w:proofErr w:type="gramStart"/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分割器</w:t>
        </w:r>
        <w:proofErr w:type="gramEnd"/>
      </w:hyperlink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提供用户友好的自定义目标函数接口。</w:t>
      </w:r>
    </w:p>
    <w:p w14:paraId="7548349C" w14:textId="77777777" w:rsidR="00D861FC" w:rsidRDefault="00000000">
      <w:pPr>
        <w:pStyle w:val="a0"/>
        <w:numPr>
          <w:ilvl w:val="0"/>
          <w:numId w:val="8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6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mt-kahyp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a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r 超图</w:t>
        </w:r>
        <w:proofErr w:type="gramStart"/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分割器</w:t>
        </w:r>
        <w:proofErr w:type="gramEnd"/>
      </w:hyperlink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利用TBB多线程库重构的</w:t>
      </w:r>
      <w:proofErr w:type="spellStart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kahypar</w:t>
      </w:r>
      <w:proofErr w:type="spellEnd"/>
      <w:r>
        <w:rPr>
          <w:rFonts w:ascii="华文仿宋" w:eastAsia="华文仿宋" w:hAnsi="华文仿宋" w:cs="华文仿宋" w:hint="eastAsia"/>
          <w:sz w:val="18"/>
          <w:szCs w:val="18"/>
          <w:lang w:eastAsia="zh-CN"/>
        </w:rPr>
        <w:t>分割器，性能更优。</w:t>
      </w:r>
    </w:p>
    <w:p w14:paraId="6E172A6C" w14:textId="44605D22" w:rsidR="00D861FC" w:rsidRDefault="003F1ABD">
      <w:pPr>
        <w:pStyle w:val="a0"/>
        <w:numPr>
          <w:ilvl w:val="0"/>
          <w:numId w:val="8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7" w:history="1">
        <w:r w:rsidR="00000000" w:rsidRPr="003F1ABD"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Trito</w:t>
        </w:r>
        <w:r w:rsidR="00000000" w:rsidRPr="003F1ABD"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n</w:t>
        </w:r>
        <w:r w:rsidR="00000000" w:rsidRPr="003F1ABD"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 xml:space="preserve">Part </w:t>
        </w:r>
        <w:r w:rsidR="00000000" w:rsidRPr="003F1ABD"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超</w:t>
        </w:r>
        <w:r w:rsidR="00000000" w:rsidRPr="003F1ABD"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图</w:t>
        </w:r>
        <w:proofErr w:type="gramStart"/>
        <w:r w:rsidR="00000000" w:rsidRPr="003F1ABD"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分割器</w:t>
        </w:r>
        <w:proofErr w:type="gramEnd"/>
      </w:hyperlink>
      <w:r w:rsidR="00000000"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：</w:t>
      </w:r>
      <w:proofErr w:type="spellStart"/>
      <w:r w:rsidR="00000000">
        <w:rPr>
          <w:rFonts w:ascii="华文仿宋" w:eastAsia="华文仿宋" w:hAnsi="华文仿宋" w:cs="华文仿宋" w:hint="eastAsia"/>
          <w:sz w:val="18"/>
          <w:szCs w:val="18"/>
          <w:lang w:eastAsia="zh-CN"/>
        </w:rPr>
        <w:t>OpenRoad</w:t>
      </w:r>
      <w:proofErr w:type="spellEnd"/>
      <w:r w:rsidR="00000000">
        <w:rPr>
          <w:rFonts w:ascii="华文仿宋" w:eastAsia="华文仿宋" w:hAnsi="华文仿宋" w:cs="华文仿宋" w:hint="eastAsia"/>
          <w:sz w:val="18"/>
          <w:szCs w:val="18"/>
          <w:lang w:eastAsia="zh-CN"/>
        </w:rPr>
        <w:t>高级综合项目的子项目。相比</w:t>
      </w:r>
      <w:proofErr w:type="spellStart"/>
      <w:r w:rsidR="00000000">
        <w:rPr>
          <w:rFonts w:ascii="华文仿宋" w:eastAsia="华文仿宋" w:hAnsi="华文仿宋" w:cs="华文仿宋" w:hint="eastAsia"/>
          <w:sz w:val="18"/>
          <w:szCs w:val="18"/>
          <w:lang w:eastAsia="zh-CN"/>
        </w:rPr>
        <w:t>kahypar</w:t>
      </w:r>
      <w:proofErr w:type="spellEnd"/>
      <w:r w:rsidR="00000000">
        <w:rPr>
          <w:rFonts w:ascii="华文仿宋" w:eastAsia="华文仿宋" w:hAnsi="华文仿宋" w:cs="华文仿宋" w:hint="eastAsia"/>
          <w:sz w:val="18"/>
          <w:szCs w:val="18"/>
          <w:lang w:eastAsia="zh-CN"/>
        </w:rPr>
        <w:t>，提供更多的约束条件，同时考虑时序优化。</w:t>
      </w:r>
    </w:p>
    <w:p w14:paraId="09C364DA" w14:textId="77777777" w:rsidR="00D861FC" w:rsidRDefault="00000000">
      <w:pPr>
        <w:pStyle w:val="a0"/>
        <w:ind w:firstLineChars="200" w:firstLine="360"/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</w:pPr>
      <w:r>
        <w:rPr>
          <w:rFonts w:ascii="微软雅黑" w:eastAsia="微软雅黑" w:hAnsi="微软雅黑" w:cs="微软雅黑" w:hint="eastAsia"/>
          <w:sz w:val="18"/>
          <w:szCs w:val="18"/>
          <w:shd w:val="clear" w:color="FFFFFF" w:fill="D9D9D9"/>
          <w:lang w:eastAsia="zh-CN"/>
        </w:rPr>
        <w:t>参考资料</w:t>
      </w:r>
    </w:p>
    <w:p w14:paraId="2800BD2A" w14:textId="77777777" w:rsidR="00D861FC" w:rsidRDefault="00000000">
      <w:pPr>
        <w:pStyle w:val="a0"/>
        <w:numPr>
          <w:ilvl w:val="0"/>
          <w:numId w:val="9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8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 xml:space="preserve">metis 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论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文</w:t>
        </w:r>
      </w:hyperlink>
    </w:p>
    <w:p w14:paraId="3F65B00D" w14:textId="77777777" w:rsidR="00D861FC" w:rsidRDefault="00000000">
      <w:pPr>
        <w:pStyle w:val="a0"/>
        <w:numPr>
          <w:ilvl w:val="0"/>
          <w:numId w:val="9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19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kahy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p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ar 论文</w:t>
        </w:r>
      </w:hyperlink>
    </w:p>
    <w:p w14:paraId="3B1FBA9D" w14:textId="77777777" w:rsidR="00D861FC" w:rsidRDefault="00000000">
      <w:pPr>
        <w:pStyle w:val="a0"/>
        <w:numPr>
          <w:ilvl w:val="0"/>
          <w:numId w:val="9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20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Trito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n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 xml:space="preserve"> Part 论文</w:t>
        </w:r>
      </w:hyperlink>
    </w:p>
    <w:p w14:paraId="4B46F559" w14:textId="77777777" w:rsidR="00D861FC" w:rsidRDefault="00000000">
      <w:pPr>
        <w:pStyle w:val="a0"/>
        <w:numPr>
          <w:ilvl w:val="0"/>
          <w:numId w:val="9"/>
        </w:numPr>
        <w:spacing w:before="60" w:after="60"/>
        <w:ind w:firstLineChars="200" w:firstLine="360"/>
        <w:rPr>
          <w:rFonts w:ascii="华文仿宋" w:eastAsia="华文仿宋" w:hAnsi="华文仿宋" w:cs="华文仿宋" w:hint="eastAsia"/>
          <w:sz w:val="18"/>
          <w:szCs w:val="18"/>
          <w:lang w:eastAsia="zh-CN"/>
        </w:rPr>
      </w:pPr>
      <w:hyperlink r:id="rId21" w:history="1"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VLSI ph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y</w:t>
        </w:r>
        <w:r>
          <w:rPr>
            <w:rStyle w:val="ae"/>
            <w:rFonts w:ascii="华文仿宋" w:eastAsia="华文仿宋" w:hAnsi="华文仿宋" w:cs="华文仿宋" w:hint="eastAsia"/>
            <w:sz w:val="18"/>
            <w:szCs w:val="18"/>
            <w:lang w:eastAsia="zh-CN"/>
          </w:rPr>
          <w:t>sical design: from graph Partitioning to timing closure</w:t>
        </w:r>
      </w:hyperlink>
    </w:p>
    <w:p w14:paraId="7C3F28C7" w14:textId="77777777" w:rsidR="00D861FC" w:rsidRDefault="00D861FC">
      <w:pPr>
        <w:pStyle w:val="a0"/>
        <w:rPr>
          <w:lang w:eastAsia="zh-CN"/>
        </w:rPr>
      </w:pPr>
    </w:p>
    <w:sectPr w:rsidR="00D861F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465CF0" w14:textId="77777777" w:rsidR="002E50E9" w:rsidRDefault="002E50E9">
      <w:pPr>
        <w:spacing w:after="0"/>
      </w:pPr>
      <w:r>
        <w:separator/>
      </w:r>
    </w:p>
  </w:endnote>
  <w:endnote w:type="continuationSeparator" w:id="0">
    <w:p w14:paraId="3A2E476B" w14:textId="77777777" w:rsidR="002E50E9" w:rsidRDefault="002E50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">
    <w:altName w:val="宋体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Segoe Print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scadia Code SemiBold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905AC2" w14:textId="77777777" w:rsidR="002E50E9" w:rsidRDefault="002E50E9">
      <w:pPr>
        <w:spacing w:after="0"/>
      </w:pPr>
      <w:r>
        <w:separator/>
      </w:r>
    </w:p>
  </w:footnote>
  <w:footnote w:type="continuationSeparator" w:id="0">
    <w:p w14:paraId="77584447" w14:textId="77777777" w:rsidR="002E50E9" w:rsidRDefault="002E50E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866459C"/>
    <w:multiLevelType w:val="singleLevel"/>
    <w:tmpl w:val="8866459C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BECDAC80"/>
    <w:multiLevelType w:val="singleLevel"/>
    <w:tmpl w:val="BECDAC80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2" w15:restartNumberingAfterBreak="0">
    <w:nsid w:val="3A35F8EB"/>
    <w:multiLevelType w:val="singleLevel"/>
    <w:tmpl w:val="3A35F8EB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3AABDA84"/>
    <w:multiLevelType w:val="singleLevel"/>
    <w:tmpl w:val="3AABDA84"/>
    <w:lvl w:ilvl="0">
      <w:start w:val="1"/>
      <w:numFmt w:val="decimal"/>
      <w:lvlText w:val="(%1)"/>
      <w:lvlJc w:val="left"/>
      <w:pPr>
        <w:tabs>
          <w:tab w:val="left" w:pos="420"/>
        </w:tabs>
        <w:ind w:left="845" w:hanging="425"/>
      </w:pPr>
      <w:rPr>
        <w:rFonts w:hint="default"/>
      </w:rPr>
    </w:lvl>
  </w:abstractNum>
  <w:abstractNum w:abstractNumId="4" w15:restartNumberingAfterBreak="0">
    <w:nsid w:val="3D063488"/>
    <w:multiLevelType w:val="singleLevel"/>
    <w:tmpl w:val="3D063488"/>
    <w:lvl w:ilvl="0">
      <w:start w:val="6"/>
      <w:numFmt w:val="chineseCounting"/>
      <w:suff w:val="space"/>
      <w:lvlText w:val="%1."/>
      <w:lvlJc w:val="left"/>
      <w:rPr>
        <w:rFonts w:hint="eastAsia"/>
      </w:rPr>
    </w:lvl>
  </w:abstractNum>
  <w:abstractNum w:abstractNumId="5" w15:restartNumberingAfterBreak="0">
    <w:nsid w:val="4857DDB6"/>
    <w:multiLevelType w:val="singleLevel"/>
    <w:tmpl w:val="4857DDB6"/>
    <w:lvl w:ilvl="0">
      <w:start w:val="1"/>
      <w:numFmt w:val="bullet"/>
      <w:lvlText w:val=""/>
      <w:lvlJc w:val="left"/>
      <w:pPr>
        <w:tabs>
          <w:tab w:val="left" w:pos="840"/>
        </w:tabs>
        <w:ind w:left="1260" w:hanging="420"/>
      </w:pPr>
      <w:rPr>
        <w:rFonts w:ascii="Wingdings" w:hAnsi="Wingdings" w:hint="default"/>
      </w:rPr>
    </w:lvl>
  </w:abstractNum>
  <w:abstractNum w:abstractNumId="6" w15:restartNumberingAfterBreak="0">
    <w:nsid w:val="64376ED8"/>
    <w:multiLevelType w:val="singleLevel"/>
    <w:tmpl w:val="64376ED8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abstractNum w:abstractNumId="7" w15:restartNumberingAfterBreak="0">
    <w:nsid w:val="6F175340"/>
    <w:multiLevelType w:val="singleLevel"/>
    <w:tmpl w:val="6F175340"/>
    <w:lvl w:ilvl="0">
      <w:start w:val="1"/>
      <w:numFmt w:val="decimal"/>
      <w:suff w:val="space"/>
      <w:lvlText w:val="%1."/>
      <w:lvlJc w:val="left"/>
    </w:lvl>
  </w:abstractNum>
  <w:abstractNum w:abstractNumId="8" w15:restartNumberingAfterBreak="0">
    <w:nsid w:val="770E1A51"/>
    <w:multiLevelType w:val="singleLevel"/>
    <w:tmpl w:val="770E1A51"/>
    <w:lvl w:ilvl="0">
      <w:start w:val="1"/>
      <w:numFmt w:val="bullet"/>
      <w:lvlText w:val=""/>
      <w:lvlJc w:val="left"/>
      <w:pPr>
        <w:tabs>
          <w:tab w:val="left" w:pos="420"/>
        </w:tabs>
        <w:ind w:left="840" w:hanging="420"/>
      </w:pPr>
      <w:rPr>
        <w:rFonts w:ascii="Wingdings" w:hAnsi="Wingdings" w:hint="default"/>
      </w:rPr>
    </w:lvl>
  </w:abstractNum>
  <w:num w:numId="1" w16cid:durableId="283853610">
    <w:abstractNumId w:val="6"/>
  </w:num>
  <w:num w:numId="2" w16cid:durableId="1785231620">
    <w:abstractNumId w:val="1"/>
  </w:num>
  <w:num w:numId="3" w16cid:durableId="1056926793">
    <w:abstractNumId w:val="0"/>
  </w:num>
  <w:num w:numId="4" w16cid:durableId="2101944029">
    <w:abstractNumId w:val="3"/>
  </w:num>
  <w:num w:numId="5" w16cid:durableId="699235555">
    <w:abstractNumId w:val="4"/>
  </w:num>
  <w:num w:numId="6" w16cid:durableId="2144494136">
    <w:abstractNumId w:val="8"/>
  </w:num>
  <w:num w:numId="7" w16cid:durableId="1329945784">
    <w:abstractNumId w:val="5"/>
  </w:num>
  <w:num w:numId="8" w16cid:durableId="1979914106">
    <w:abstractNumId w:val="2"/>
  </w:num>
  <w:num w:numId="9" w16cid:durableId="12245598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embedSystemFonts/>
  <w:proofState w:spelling="clean" w:grammar="clean"/>
  <w:doNotTrackMoves/>
  <w:defaultTabStop w:val="720"/>
  <w:drawingGridHorizontalSpacing w:val="360"/>
  <w:drawingGridVerticalSpacing w:val="36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B7CF0"/>
    <w:rsid w:val="000E4E10"/>
    <w:rsid w:val="002E50E9"/>
    <w:rsid w:val="003B7CF0"/>
    <w:rsid w:val="003F1ABD"/>
    <w:rsid w:val="00567F07"/>
    <w:rsid w:val="006960E6"/>
    <w:rsid w:val="00D861FC"/>
    <w:rsid w:val="00E378CB"/>
    <w:rsid w:val="00F66F84"/>
    <w:rsid w:val="00F81FC0"/>
    <w:rsid w:val="05660413"/>
    <w:rsid w:val="09E57BE2"/>
    <w:rsid w:val="0ECD6CD4"/>
    <w:rsid w:val="11E048F7"/>
    <w:rsid w:val="265A680F"/>
    <w:rsid w:val="47300D4C"/>
    <w:rsid w:val="491822FA"/>
    <w:rsid w:val="4BC131F4"/>
    <w:rsid w:val="61BC49F2"/>
    <w:rsid w:val="62A80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AAFCE"/>
  <w15:docId w15:val="{D2C89696-727B-4E1B-81BF-C324A3C6E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uiPriority="10" w:qFormat="1"/>
    <w:lsdException w:name="Default Paragraph Font" w:semiHidden="1" w:uiPriority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after="0"/>
      <w:outlineLvl w:val="1"/>
    </w:pPr>
    <w:rPr>
      <w:rFonts w:ascii="微软雅黑" w:eastAsia="微软雅黑" w:hAnsi="微软雅黑" w:cs="微软雅黑"/>
      <w:color w:val="000000" w:themeColor="text1"/>
      <w:sz w:val="21"/>
      <w:szCs w:val="21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40" w:after="0"/>
      <w:ind w:firstLineChars="200" w:firstLine="360"/>
      <w:outlineLvl w:val="2"/>
    </w:pPr>
    <w:rPr>
      <w:rFonts w:ascii="微软雅黑" w:eastAsia="微软雅黑" w:hAnsi="微软雅黑" w:cs="微软雅黑"/>
      <w:sz w:val="18"/>
      <w:szCs w:val="18"/>
      <w:lang w:eastAsia="zh-CN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a8">
    <w:name w:val="Subtitle"/>
    <w:basedOn w:val="a"/>
    <w:next w:val="a0"/>
    <w:link w:val="a9"/>
    <w:uiPriority w:val="11"/>
    <w:qFormat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a">
    <w:name w:val="footnote text"/>
    <w:basedOn w:val="a"/>
    <w:uiPriority w:val="9"/>
    <w:unhideWhenUsed/>
    <w:qFormat/>
  </w:style>
  <w:style w:type="paragraph" w:styleId="ab">
    <w:name w:val="Title"/>
    <w:basedOn w:val="a"/>
    <w:next w:val="a0"/>
    <w:link w:val="ac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ad">
    <w:name w:val="FollowedHyperlink"/>
    <w:basedOn w:val="a1"/>
    <w:rPr>
      <w:color w:val="800080"/>
      <w:u w:val="single"/>
    </w:rPr>
  </w:style>
  <w:style w:type="character" w:styleId="ae">
    <w:name w:val="Hyperlink"/>
    <w:basedOn w:val="a4"/>
    <w:qFormat/>
    <w:rPr>
      <w:color w:val="156082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HTML">
    <w:name w:val="HTML Code"/>
    <w:basedOn w:val="a1"/>
    <w:rPr>
      <w:rFonts w:ascii="Courier New" w:hAnsi="Courier New"/>
      <w:sz w:val="20"/>
    </w:rPr>
  </w:style>
  <w:style w:type="character" w:styleId="af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c">
    <w:name w:val="标题 字符"/>
    <w:basedOn w:val="a1"/>
    <w:link w:val="ab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副标题 字符"/>
    <w:basedOn w:val="a1"/>
    <w:link w:val="a8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link w:val="2"/>
    <w:uiPriority w:val="9"/>
    <w:semiHidden/>
    <w:qFormat/>
    <w:rPr>
      <w:rFonts w:ascii="微软雅黑" w:eastAsia="微软雅黑" w:hAnsi="微软雅黑" w:cs="微软雅黑"/>
      <w:color w:val="000000" w:themeColor="text1"/>
      <w:sz w:val="21"/>
      <w:szCs w:val="21"/>
      <w:lang w:val="en-US" w:eastAsia="en-US" w:bidi="ar-SA"/>
    </w:rPr>
  </w:style>
  <w:style w:type="character" w:customStyle="1" w:styleId="30">
    <w:name w:val="标题 3 字符"/>
    <w:link w:val="3"/>
    <w:uiPriority w:val="9"/>
    <w:semiHidden/>
    <w:rPr>
      <w:rFonts w:ascii="微软雅黑" w:eastAsia="微软雅黑" w:hAnsi="微软雅黑" w:cs="微软雅黑"/>
      <w:color w:val="auto"/>
      <w:sz w:val="18"/>
      <w:szCs w:val="18"/>
      <w:lang w:val="en-US" w:eastAsia="zh-CN" w:bidi="ar-SA"/>
    </w:rPr>
  </w:style>
  <w:style w:type="character" w:customStyle="1" w:styleId="40">
    <w:name w:val="标题 4 字符"/>
    <w:basedOn w:val="a1"/>
    <w:link w:val="4"/>
    <w:uiPriority w:val="9"/>
    <w:semiHidden/>
    <w:qFormat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qFormat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qFormat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qFormat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qFormat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qFormat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a"/>
    <w:next w:val="a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3F1AB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KarypisLab/METIS" TargetMode="External"/><Relationship Id="rId18" Type="http://schemas.openxmlformats.org/officeDocument/2006/relationships/hyperlink" Target="https://www.cs.utexas.edu/~pingali/CS395T/2009fa/papers/metis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theswissbay.ch/pdf/Gentoomen%20Library/Misc/Springer%20-%20VLSI%20Physical%20Design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github.com/ABKGroup/TritonPart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kahypar/mt-kahypar?tab=readme-ov-file" TargetMode="External"/><Relationship Id="rId20" Type="http://schemas.openxmlformats.org/officeDocument/2006/relationships/hyperlink" Target="https://web.njit.edu/~ikoutis/papers/iccad2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kahypar.org/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yperlink" Target="https://arxiv.org/abs/1710.01968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github.com/KarypisLab/ParMETI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5</Pages>
  <Words>615</Words>
  <Characters>3511</Characters>
  <Application>Microsoft Office Word</Application>
  <DocSecurity>0</DocSecurity>
  <Lines>29</Lines>
  <Paragraphs>8</Paragraphs>
  <ScaleCrop>false</ScaleCrop>
  <Company/>
  <LinksUpToDate>false</LinksUpToDate>
  <CharactersWithSpaces>4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 o n</dc:creator>
  <cp:lastModifiedBy>Liyang Dou</cp:lastModifiedBy>
  <cp:revision>4</cp:revision>
  <dcterms:created xsi:type="dcterms:W3CDTF">2025-01-05T01:59:00Z</dcterms:created>
  <dcterms:modified xsi:type="dcterms:W3CDTF">2025-01-08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TemplateDocerSaveRecord">
    <vt:lpwstr>eyJoZGlkIjoiMjYwNDBkYTQ2NzkwZjIyY2FhNDc3ZjNmYTY1NjM0ZTMiLCJ1c2VySWQiOiIxMjgyNTc1MDg1In0=</vt:lpwstr>
  </property>
  <property fmtid="{D5CDD505-2E9C-101B-9397-08002B2CF9AE}" pid="3" name="KSOProductBuildVer">
    <vt:lpwstr>2052-12.1.0.19302</vt:lpwstr>
  </property>
  <property fmtid="{D5CDD505-2E9C-101B-9397-08002B2CF9AE}" pid="4" name="ICV">
    <vt:lpwstr>B4FFB6B5FF0E461DB38F91664B362BA1_12</vt:lpwstr>
  </property>
</Properties>
</file>